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BE9" w:rsidRDefault="00746BE9" w:rsidP="00746BE9">
      <w:r w:rsidRPr="00746BE9">
        <w:rPr>
          <w:rFonts w:ascii="Liberation Serif" w:hAnsi="Liberation Serif" w:cs="Liberation Serif"/>
          <w:noProof/>
          <w:sz w:val="24"/>
          <w:szCs w:val="24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20725</wp:posOffset>
            </wp:positionH>
            <wp:positionV relativeFrom="paragraph">
              <wp:posOffset>49530</wp:posOffset>
            </wp:positionV>
            <wp:extent cx="1511935" cy="421640"/>
            <wp:effectExtent l="1905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54D5" w:rsidRPr="00D654D5" w:rsidRDefault="00D654D5" w:rsidP="00D654D5">
      <w:pPr>
        <w:jc w:val="both"/>
        <w:rPr>
          <w:rFonts w:ascii="Arial" w:eastAsia="Times New Roman" w:hAnsi="Arial" w:cs="Arial"/>
          <w:b/>
          <w:i/>
          <w:lang w:eastAsia="it-IT"/>
        </w:rPr>
      </w:pPr>
      <w:r w:rsidRPr="00D654D5">
        <w:rPr>
          <w:rFonts w:ascii="Arial" w:eastAsia="Times New Roman" w:hAnsi="Arial" w:cs="Arial"/>
          <w:b/>
          <w:i/>
          <w:lang w:eastAsia="it-IT"/>
        </w:rPr>
        <w:t>CUP: F92G18000160001</w:t>
      </w:r>
    </w:p>
    <w:p w:rsidR="00122FF7" w:rsidRPr="00B070C5" w:rsidRDefault="00122FF7" w:rsidP="00122FF7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 xml:space="preserve">Allegato 1 - Istanza di partecipazione alla selezione per l’incarico di </w:t>
      </w:r>
    </w:p>
    <w:p w:rsidR="00122FF7" w:rsidRPr="00B070C5" w:rsidRDefault="00122FF7" w:rsidP="00977843">
      <w:pPr>
        <w:spacing w:after="0" w:line="240" w:lineRule="auto"/>
        <w:jc w:val="center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 xml:space="preserve"> COLLAUDATORE </w:t>
      </w:r>
      <w:r w:rsidR="00977843">
        <w:rPr>
          <w:rFonts w:ascii="Arial" w:eastAsia="Times New Roman" w:hAnsi="Arial" w:cs="Arial"/>
          <w:b/>
          <w:lang w:eastAsia="it-IT"/>
        </w:rPr>
        <w:t>(PNSD)</w:t>
      </w:r>
    </w:p>
    <w:p w:rsidR="00122FF7" w:rsidRPr="00B070C5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Al Dirigente Scolastico</w:t>
      </w:r>
    </w:p>
    <w:p w:rsidR="00AD2CC7" w:rsidRDefault="00122FF7" w:rsidP="00122FF7">
      <w:pPr>
        <w:spacing w:after="0" w:line="240" w:lineRule="auto"/>
        <w:ind w:left="6372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 xml:space="preserve">Liceo </w:t>
      </w:r>
      <w:r w:rsidR="00AD2CC7">
        <w:rPr>
          <w:rFonts w:ascii="Arial" w:eastAsia="Times New Roman" w:hAnsi="Arial" w:cs="Arial"/>
          <w:bCs/>
          <w:lang w:eastAsia="it-IT"/>
        </w:rPr>
        <w:t>C</w:t>
      </w:r>
      <w:r>
        <w:rPr>
          <w:rFonts w:ascii="Arial" w:eastAsia="Times New Roman" w:hAnsi="Arial" w:cs="Arial"/>
          <w:bCs/>
          <w:lang w:eastAsia="it-IT"/>
        </w:rPr>
        <w:t xml:space="preserve">lassico </w:t>
      </w:r>
      <w:r w:rsidR="00AD2CC7">
        <w:rPr>
          <w:rFonts w:ascii="Arial" w:eastAsia="Times New Roman" w:hAnsi="Arial" w:cs="Arial"/>
          <w:bCs/>
          <w:lang w:eastAsia="it-IT"/>
        </w:rPr>
        <w:t>S</w:t>
      </w:r>
      <w:r>
        <w:rPr>
          <w:rFonts w:ascii="Arial" w:eastAsia="Times New Roman" w:hAnsi="Arial" w:cs="Arial"/>
          <w:bCs/>
          <w:lang w:eastAsia="it-IT"/>
        </w:rPr>
        <w:t>tatale</w:t>
      </w:r>
    </w:p>
    <w:p w:rsidR="00122FF7" w:rsidRDefault="00122FF7" w:rsidP="00122FF7">
      <w:pPr>
        <w:spacing w:after="0" w:line="240" w:lineRule="auto"/>
        <w:ind w:left="6372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 xml:space="preserve"> “F. </w:t>
      </w:r>
      <w:proofErr w:type="spellStart"/>
      <w:r>
        <w:rPr>
          <w:rFonts w:ascii="Arial" w:eastAsia="Times New Roman" w:hAnsi="Arial" w:cs="Arial"/>
          <w:bCs/>
          <w:lang w:eastAsia="it-IT"/>
        </w:rPr>
        <w:t>Stelluti</w:t>
      </w:r>
      <w:proofErr w:type="spellEnd"/>
      <w:r>
        <w:rPr>
          <w:rFonts w:ascii="Arial" w:eastAsia="Times New Roman" w:hAnsi="Arial" w:cs="Arial"/>
          <w:bCs/>
          <w:lang w:eastAsia="it-IT"/>
        </w:rPr>
        <w:t>”</w:t>
      </w:r>
    </w:p>
    <w:p w:rsidR="00122FF7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bCs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 xml:space="preserve">Via </w:t>
      </w:r>
      <w:proofErr w:type="spellStart"/>
      <w:r>
        <w:rPr>
          <w:rFonts w:ascii="Arial" w:eastAsia="Times New Roman" w:hAnsi="Arial" w:cs="Arial"/>
          <w:bCs/>
          <w:lang w:eastAsia="it-IT"/>
        </w:rPr>
        <w:t>Rinalda</w:t>
      </w:r>
      <w:proofErr w:type="spellEnd"/>
      <w:r>
        <w:rPr>
          <w:rFonts w:ascii="Arial" w:eastAsia="Times New Roman" w:hAnsi="Arial" w:cs="Arial"/>
          <w:bCs/>
          <w:lang w:eastAsia="it-IT"/>
        </w:rPr>
        <w:t xml:space="preserve"> Pavoni, 18</w:t>
      </w:r>
    </w:p>
    <w:p w:rsidR="00122FF7" w:rsidRPr="00B070C5" w:rsidRDefault="00122FF7" w:rsidP="00122FF7">
      <w:pPr>
        <w:spacing w:after="0" w:line="240" w:lineRule="auto"/>
        <w:ind w:left="5664" w:firstLine="708"/>
        <w:rPr>
          <w:rFonts w:ascii="Arial" w:eastAsia="Times New Roman" w:hAnsi="Arial" w:cs="Arial"/>
          <w:lang w:eastAsia="it-IT"/>
        </w:rPr>
      </w:pPr>
      <w:r>
        <w:rPr>
          <w:rFonts w:ascii="Arial" w:eastAsia="Times New Roman" w:hAnsi="Arial" w:cs="Arial"/>
          <w:bCs/>
          <w:lang w:eastAsia="it-IT"/>
        </w:rPr>
        <w:t>60044 FABRIANO (</w:t>
      </w:r>
      <w:proofErr w:type="spellStart"/>
      <w:r>
        <w:rPr>
          <w:rFonts w:ascii="Arial" w:eastAsia="Times New Roman" w:hAnsi="Arial" w:cs="Arial"/>
          <w:bCs/>
          <w:lang w:eastAsia="it-IT"/>
        </w:rPr>
        <w:t>an</w:t>
      </w:r>
      <w:proofErr w:type="spellEnd"/>
      <w:r>
        <w:rPr>
          <w:rFonts w:ascii="Arial" w:eastAsia="Times New Roman" w:hAnsi="Arial" w:cs="Arial"/>
          <w:bCs/>
          <w:lang w:eastAsia="it-IT"/>
        </w:rPr>
        <w:t>)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____________________________________________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odice Fiscale ____________________________________ nato a 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________________ Residente a ____________________________ in Via 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tel. __________________, </w:t>
      </w:r>
      <w:proofErr w:type="spellStart"/>
      <w:r w:rsidRPr="00B070C5">
        <w:rPr>
          <w:rFonts w:ascii="Arial" w:eastAsia="Times New Roman" w:hAnsi="Arial" w:cs="Arial"/>
          <w:lang w:eastAsia="it-IT"/>
        </w:rPr>
        <w:t>cell</w:t>
      </w:r>
      <w:proofErr w:type="spellEnd"/>
      <w:r w:rsidRPr="00B070C5">
        <w:rPr>
          <w:rFonts w:ascii="Arial" w:eastAsia="Times New Roman" w:hAnsi="Arial" w:cs="Arial"/>
          <w:lang w:eastAsia="it-IT"/>
        </w:rPr>
        <w:t>. ____________________, email___________________________,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hiede di poter partecipare alla selezione per titoli per l'attribuzione dell'incarico di: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 esperto collaudatore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1E0FCC" w:rsidRDefault="00122FF7" w:rsidP="00122FF7">
      <w:pPr>
        <w:pStyle w:val="Default"/>
        <w:jc w:val="both"/>
        <w:rPr>
          <w:rFonts w:ascii="Arial" w:hAnsi="Arial" w:cs="Arial"/>
          <w:b/>
          <w:sz w:val="22"/>
          <w:szCs w:val="22"/>
        </w:rPr>
      </w:pPr>
      <w:r w:rsidRPr="001E0FCC">
        <w:rPr>
          <w:rFonts w:ascii="Arial" w:hAnsi="Arial" w:cs="Arial"/>
          <w:sz w:val="22"/>
          <w:szCs w:val="22"/>
        </w:rPr>
        <w:t xml:space="preserve">per il progetto </w:t>
      </w:r>
      <w:r w:rsidRPr="001E0FCC">
        <w:rPr>
          <w:rFonts w:ascii="Arial" w:hAnsi="Arial" w:cs="Arial"/>
          <w:b/>
          <w:sz w:val="22"/>
          <w:szCs w:val="22"/>
        </w:rPr>
        <w:t xml:space="preserve">:  Azione #7 “Piano Laboratori” del Piano nazionale per la scuola digitale (PNSD)  Realizzazione “Ambienti di apprendimento innovativi” avviso </w:t>
      </w:r>
      <w:proofErr w:type="spellStart"/>
      <w:r w:rsidRPr="001E0FCC">
        <w:rPr>
          <w:rFonts w:ascii="Arial" w:hAnsi="Arial" w:cs="Arial"/>
          <w:b/>
          <w:sz w:val="22"/>
          <w:szCs w:val="22"/>
        </w:rPr>
        <w:t>prot</w:t>
      </w:r>
      <w:proofErr w:type="spellEnd"/>
      <w:r w:rsidRPr="001E0FCC">
        <w:rPr>
          <w:rFonts w:ascii="Arial" w:hAnsi="Arial" w:cs="Arial"/>
          <w:b/>
          <w:sz w:val="22"/>
          <w:szCs w:val="22"/>
        </w:rPr>
        <w:t>. 30562 del 27 novembre 2018</w:t>
      </w:r>
      <w:r w:rsidR="007C3038">
        <w:rPr>
          <w:rFonts w:ascii="Arial" w:hAnsi="Arial" w:cs="Arial"/>
          <w:b/>
          <w:sz w:val="22"/>
          <w:szCs w:val="22"/>
        </w:rPr>
        <w:t>.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allega alla presente:</w:t>
      </w:r>
    </w:p>
    <w:p w:rsidR="00164E83" w:rsidRPr="00B070C5" w:rsidRDefault="00164E83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urriculum vitae in formato Europeo</w:t>
      </w:r>
    </w:p>
    <w:p w:rsidR="00122FF7" w:rsidRPr="00B070C5" w:rsidRDefault="00122FF7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fotocopia di un documento di riconoscimento</w:t>
      </w:r>
    </w:p>
    <w:p w:rsidR="00122FF7" w:rsidRPr="00B070C5" w:rsidRDefault="00164E83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r>
        <w:rPr>
          <w:rFonts w:ascii="Arial" w:eastAsia="Times New Roman" w:hAnsi="Arial" w:cs="Arial"/>
          <w:lang w:eastAsia="it-IT"/>
        </w:rPr>
        <w:t>g</w:t>
      </w:r>
      <w:r w:rsidR="00122FF7" w:rsidRPr="00B070C5">
        <w:rPr>
          <w:rFonts w:ascii="Arial" w:eastAsia="Times New Roman" w:hAnsi="Arial" w:cs="Arial"/>
          <w:lang w:eastAsia="it-IT"/>
        </w:rPr>
        <w:t>riglia di autovalutazione</w:t>
      </w:r>
    </w:p>
    <w:p w:rsidR="00122FF7" w:rsidRPr="00B070C5" w:rsidRDefault="00164E83" w:rsidP="00122FF7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Arial" w:eastAsia="Times New Roman" w:hAnsi="Arial" w:cs="Arial"/>
          <w:lang w:eastAsia="it-IT"/>
        </w:rPr>
      </w:pPr>
      <w:r>
        <w:rPr>
          <w:rFonts w:ascii="Arial" w:eastAsia="Times New Roman" w:hAnsi="Arial" w:cs="Arial"/>
          <w:lang w:eastAsia="it-IT"/>
        </w:rPr>
        <w:t>d</w:t>
      </w:r>
      <w:r w:rsidR="00122FF7" w:rsidRPr="00B070C5">
        <w:rPr>
          <w:rFonts w:ascii="Arial" w:eastAsia="Times New Roman" w:hAnsi="Arial" w:cs="Arial"/>
          <w:lang w:eastAsia="it-IT"/>
        </w:rPr>
        <w:t>ichiarazione insussistenza motivi di incompatibilità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Ai sensi degli artt. 46 e 47 del D.P.R. n. 445/2000, consapevole che le dichiarazioni mendaci sono punite ai sensi del codice penale e delle leggi speciali in materia, secondo le disposizioni richiamate all'art. 76 del citato D.P.R. n. 445/2000, il sottoscritto dichiara di: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  <w:t>essere cittadino italiano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  <w:t>godere dei diritti politici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  <w:t>essere / non essere dipendente di altre Amministrazioni pubbliche;</w:t>
      </w:r>
    </w:p>
    <w:p w:rsidR="00122FF7" w:rsidRPr="00B070C5" w:rsidRDefault="00122FF7" w:rsidP="00122FF7">
      <w:pPr>
        <w:spacing w:after="0" w:line="240" w:lineRule="auto"/>
        <w:ind w:left="705" w:hanging="705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  <w:t>essere in possesso dei requisiti di accesso, richiesti nell’avviso pubblico relativo alla presente procedura di selezione, come specificato nell’allegato curriculum vitae;</w:t>
      </w:r>
    </w:p>
    <w:p w:rsidR="00122FF7" w:rsidRPr="00B070C5" w:rsidRDefault="00122FF7" w:rsidP="00122FF7">
      <w:pPr>
        <w:spacing w:after="0" w:line="240" w:lineRule="auto"/>
        <w:ind w:left="705" w:hanging="705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 </w:t>
      </w:r>
      <w:r w:rsidRPr="00B070C5">
        <w:rPr>
          <w:rFonts w:ascii="Arial" w:eastAsia="Times New Roman" w:hAnsi="Arial" w:cs="Arial"/>
          <w:lang w:eastAsia="it-IT"/>
        </w:rPr>
        <w:tab/>
        <w:t>di essere in possesso delle conoscenze/competenze necessarie per documentare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la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propria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attività,attraverso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l’uso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della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piattaforma</w:t>
      </w:r>
      <w:r w:rsidR="00331EDD">
        <w:rPr>
          <w:rFonts w:ascii="Arial" w:eastAsia="Times New Roman" w:hAnsi="Arial" w:cs="Arial"/>
          <w:lang w:eastAsia="it-IT"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>telematica dei Fondi Strutturali;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</w:t>
      </w:r>
      <w:r w:rsidRPr="00B070C5">
        <w:rPr>
          <w:rFonts w:ascii="Arial" w:eastAsia="Times New Roman" w:hAnsi="Arial" w:cs="Arial"/>
          <w:lang w:eastAsia="it-IT"/>
        </w:rPr>
        <w:tab/>
        <w:t>di impegnarsi a svolgere la propria attività, secondo le esigenze di piano.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Default="00122FF7" w:rsidP="00122FF7">
      <w:pPr>
        <w:spacing w:after="0" w:line="240" w:lineRule="auto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Il/la sottoscritto/a con la presente, ai sensi degli articoli 13 e 23 del </w:t>
      </w:r>
      <w:proofErr w:type="spellStart"/>
      <w:r>
        <w:rPr>
          <w:rFonts w:ascii="Arial" w:hAnsi="Arial" w:cs="Arial"/>
          <w:color w:val="000000"/>
        </w:rPr>
        <w:t>D.Lgs.</w:t>
      </w:r>
      <w:proofErr w:type="spellEnd"/>
      <w:r>
        <w:rPr>
          <w:rFonts w:ascii="Arial" w:hAnsi="Arial" w:cs="Arial"/>
          <w:color w:val="000000"/>
        </w:rPr>
        <w:t xml:space="preserve"> 196/2003 e Regolamento UE 2016/679  (di seguito indicato come “Codice Privacy”) e successive modificazioni ed integrazioni, </w:t>
      </w:r>
    </w:p>
    <w:p w:rsidR="00122FF7" w:rsidRDefault="00122FF7" w:rsidP="00122FF7">
      <w:pPr>
        <w:spacing w:after="0" w:line="240" w:lineRule="auto"/>
        <w:ind w:left="284"/>
        <w:jc w:val="center"/>
        <w:rPr>
          <w:rFonts w:ascii="Arial" w:hAnsi="Arial" w:cs="Arial"/>
          <w:b/>
          <w:bCs/>
          <w:i/>
          <w:iCs/>
          <w:color w:val="000000"/>
        </w:rPr>
      </w:pPr>
      <w:r>
        <w:rPr>
          <w:rFonts w:ascii="Arial" w:hAnsi="Arial" w:cs="Arial"/>
          <w:b/>
          <w:bCs/>
          <w:i/>
          <w:iCs/>
          <w:color w:val="000000"/>
        </w:rPr>
        <w:t>AUTORIZZA</w:t>
      </w:r>
    </w:p>
    <w:p w:rsidR="00122FF7" w:rsidRDefault="00122FF7" w:rsidP="00122FF7">
      <w:pPr>
        <w:spacing w:after="0" w:line="240" w:lineRule="auto"/>
        <w:ind w:left="284"/>
        <w:jc w:val="center"/>
        <w:rPr>
          <w:rFonts w:ascii="Arial" w:hAnsi="Arial" w:cs="Arial"/>
          <w:color w:val="000000"/>
        </w:rPr>
      </w:pPr>
    </w:p>
    <w:p w:rsidR="00122FF7" w:rsidRDefault="00122FF7" w:rsidP="00164E83">
      <w:pPr>
        <w:pStyle w:val="Paragrafoelenco"/>
        <w:ind w:left="0" w:firstLine="0"/>
        <w:jc w:val="both"/>
      </w:pPr>
      <w:r>
        <w:rPr>
          <w:color w:val="000000"/>
        </w:rPr>
        <w:t>Il Liceo Classico Statale “</w:t>
      </w:r>
      <w:proofErr w:type="spellStart"/>
      <w:r>
        <w:rPr>
          <w:color w:val="000000"/>
        </w:rPr>
        <w:t>F.Stelluti</w:t>
      </w:r>
      <w:proofErr w:type="spellEnd"/>
      <w:r>
        <w:rPr>
          <w:color w:val="000000"/>
        </w:rPr>
        <w:t xml:space="preserve">”  al trattamento, anche con l’ausilio di mezzi informatici e telematici, dei dati personali forniti dal sottoscritto; prende inoltre atto che, ai sensi del “Codice Privacy” e del Regolamento UE 2016/679 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</w:t>
      </w:r>
      <w:r>
        <w:t>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:rsidR="00122FF7" w:rsidRDefault="00122FF7" w:rsidP="00122FF7">
      <w:pPr>
        <w:pStyle w:val="Paragrafoelenco"/>
        <w:ind w:left="0"/>
        <w:jc w:val="both"/>
      </w:pPr>
    </w:p>
    <w:p w:rsidR="00122FF7" w:rsidRDefault="00122FF7" w:rsidP="00D41F2D">
      <w:pPr>
        <w:pStyle w:val="Paragrafoelenco"/>
        <w:ind w:left="0" w:firstLine="0"/>
        <w:jc w:val="both"/>
        <w:rPr>
          <w:rFonts w:eastAsia="Arial Unicode MS" w:cs="Arial Unicode MS"/>
          <w:szCs w:val="24"/>
        </w:rPr>
      </w:pPr>
      <w:r>
        <w:t>Data</w:t>
      </w:r>
      <w:r w:rsidR="00D41F2D">
        <w:t xml:space="preserve">, </w:t>
      </w:r>
      <w:r>
        <w:tab/>
      </w:r>
      <w:r w:rsidR="00D41F2D">
        <w:t>______________</w:t>
      </w:r>
      <w:r>
        <w:tab/>
      </w:r>
      <w:r>
        <w:tab/>
      </w:r>
      <w:r>
        <w:tab/>
      </w:r>
      <w:r>
        <w:tab/>
        <w:t>Firma</w:t>
      </w:r>
      <w:r>
        <w:tab/>
        <w:t>___________________________</w:t>
      </w: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122FF7" w:rsidRPr="00B070C5" w:rsidRDefault="00122FF7" w:rsidP="00122FF7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7A23C8" w:rsidRPr="00B1415D" w:rsidRDefault="007A23C8" w:rsidP="007A23C8">
      <w:pPr>
        <w:pStyle w:val="Corpodeltesto"/>
        <w:spacing w:before="2"/>
        <w:ind w:left="0" w:right="154"/>
        <w:rPr>
          <w:rFonts w:asciiTheme="minorHAnsi" w:eastAsiaTheme="minorHAnsi" w:hAnsiTheme="minorHAnsi" w:cstheme="minorBidi"/>
          <w:sz w:val="24"/>
          <w:szCs w:val="24"/>
        </w:rPr>
      </w:pPr>
    </w:p>
    <w:sectPr w:rsidR="007A23C8" w:rsidRPr="00B1415D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64F4" w:rsidRDefault="00AD64F4" w:rsidP="006851C5">
      <w:pPr>
        <w:spacing w:after="0" w:line="240" w:lineRule="auto"/>
      </w:pPr>
      <w:r>
        <w:separator/>
      </w:r>
    </w:p>
  </w:endnote>
  <w:endnote w:type="continuationSeparator" w:id="0">
    <w:p w:rsidR="00AD64F4" w:rsidRDefault="00AD64F4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Pr="00C41910" w:rsidRDefault="00011FA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t>ao</w:t>
    </w:r>
    <w:proofErr w:type="spellEnd"/>
    <w:r w:rsidR="00523401">
      <w:fldChar w:fldCharType="begin"/>
    </w:r>
    <w:r w:rsidR="00AD64F4">
      <w:instrText xml:space="preserve"> USERINITIALS  \* Lower  \* MERGEFORMAT </w:instrText>
    </w:r>
    <w:r w:rsidR="00523401"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523401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23401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23401">
      <w:rPr>
        <w:rFonts w:ascii="Liberation Sans Narrow" w:hAnsi="Liberation Sans Narrow"/>
        <w:i/>
        <w:sz w:val="20"/>
        <w:szCs w:val="20"/>
      </w:rPr>
      <w:fldChar w:fldCharType="end"/>
    </w:r>
    <w:r w:rsidR="00523401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23401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23401">
      <w:rPr>
        <w:rFonts w:ascii="Liberation Sans Narrow" w:hAnsi="Liberation Sans Narrow"/>
        <w:i/>
        <w:sz w:val="20"/>
        <w:szCs w:val="20"/>
      </w:rPr>
      <w:fldChar w:fldCharType="end"/>
    </w:r>
    <w:r w:rsidR="00523401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23401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23401">
      <w:rPr>
        <w:rFonts w:ascii="Liberation Sans Narrow" w:hAnsi="Liberation Sans Narrow"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2340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2340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977843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2340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64F4">
      <w:rPr>
        <w:rFonts w:ascii="Liberation Sans Narrow" w:hAnsi="Liberation Sans Narrow"/>
        <w:i/>
        <w:sz w:val="20"/>
        <w:szCs w:val="20"/>
      </w:rPr>
      <w:t>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977843" w:rsidRPr="00977843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Pr="00130F66" w:rsidRDefault="00523401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fldSimple w:instr=" USERINITIALS  \* Lower  \* MERGEFORMAT ">
      <w:r w:rsidR="00AD64F4" w:rsidRPr="007070E2">
        <w:rPr>
          <w:rFonts w:ascii="Liberation Sans Narrow" w:hAnsi="Liberation Sans Narrow"/>
          <w:i/>
          <w:noProof/>
          <w:sz w:val="20"/>
          <w:szCs w:val="20"/>
        </w:rPr>
        <w:t>ao</w:t>
      </w:r>
    </w:fldSimple>
    <w:r w:rsidR="00AD64F4">
      <w:rPr>
        <w:rFonts w:ascii="Liberation Sans Narrow" w:hAnsi="Liberation Sans Narrow"/>
        <w:i/>
        <w:sz w:val="20"/>
        <w:szCs w:val="20"/>
      </w:rPr>
      <w:tab/>
    </w:r>
    <w:r w:rsidR="00AD64F4">
      <w:rPr>
        <w:rFonts w:ascii="Liberation Sans Narrow" w:hAnsi="Liberation Sans Narrow"/>
        <w:i/>
        <w:sz w:val="20"/>
        <w:szCs w:val="20"/>
      </w:rPr>
      <w:tab/>
      <w:t>P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7C303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 xml:space="preserve"> 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7C3038" w:rsidRPr="007C3038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:rsidR="00AD64F4" w:rsidRDefault="00AD64F4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AD64F4" w:rsidRDefault="00AD64F4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AD64F4" w:rsidRDefault="00AD64F4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64F4" w:rsidRDefault="00AD64F4" w:rsidP="006851C5">
      <w:pPr>
        <w:spacing w:after="0" w:line="240" w:lineRule="auto"/>
      </w:pPr>
      <w:r>
        <w:separator/>
      </w:r>
    </w:p>
  </w:footnote>
  <w:footnote w:type="continuationSeparator" w:id="0">
    <w:p w:rsidR="00AD64F4" w:rsidRDefault="00AD64F4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4F4" w:rsidRDefault="00AD64F4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177"/>
      <w:gridCol w:w="8462"/>
    </w:tblGrid>
    <w:tr w:rsidR="00AD64F4" w:rsidRPr="00672AC0" w:rsidTr="00672AC0">
      <w:trPr>
        <w:trHeight w:val="284"/>
      </w:trPr>
      <w:tc>
        <w:tcPr>
          <w:tcW w:w="1176" w:type="dxa"/>
          <w:vAlign w:val="center"/>
        </w:tcPr>
        <w:p w:rsidR="00AD64F4" w:rsidRPr="00672AC0" w:rsidRDefault="00AD64F4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AD64F4" w:rsidRDefault="00AD64F4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AD64F4" w:rsidRPr="00672AC0" w:rsidRDefault="00523401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AD64F4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AD64F4" w:rsidRPr="00CD2267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696"/>
      <w:gridCol w:w="7932"/>
    </w:tblGrid>
    <w:tr w:rsidR="00AD64F4" w:rsidTr="00693BC7">
      <w:trPr>
        <w:trHeight w:val="284"/>
      </w:trPr>
      <w:tc>
        <w:tcPr>
          <w:tcW w:w="9628" w:type="dxa"/>
          <w:gridSpan w:val="2"/>
          <w:vAlign w:val="center"/>
        </w:tcPr>
        <w:p w:rsidR="00AD64F4" w:rsidRDefault="00AD64F4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AD64F4" w:rsidTr="00B2455D">
      <w:trPr>
        <w:trHeight w:val="284"/>
      </w:trPr>
      <w:tc>
        <w:tcPr>
          <w:tcW w:w="1696" w:type="dxa"/>
          <w:vMerge w:val="restart"/>
          <w:vAlign w:val="center"/>
        </w:tcPr>
        <w:p w:rsidR="00AD64F4" w:rsidRDefault="00AD64F4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AD64F4" w:rsidRPr="00672AC0" w:rsidRDefault="00AD64F4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AD64F4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AD64F4" w:rsidRDefault="00AD64F4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AD64F4" w:rsidRPr="00672AC0" w:rsidRDefault="00AD64F4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AD64F4" w:rsidRPr="00C14475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582E62"/>
    <w:multiLevelType w:val="hybridMultilevel"/>
    <w:tmpl w:val="1ECA7E4A"/>
    <w:lvl w:ilvl="0" w:tplc="67827012">
      <w:start w:val="1"/>
      <w:numFmt w:val="lowerLetter"/>
      <w:lvlText w:val="%1)"/>
      <w:lvlJc w:val="left"/>
      <w:pPr>
        <w:ind w:left="933" w:hanging="348"/>
      </w:pPr>
      <w:rPr>
        <w:rFonts w:hint="default"/>
        <w:b/>
        <w:bCs/>
        <w:spacing w:val="-1"/>
        <w:w w:val="100"/>
        <w:lang w:val="it-IT" w:eastAsia="en-US" w:bidi="ar-SA"/>
      </w:rPr>
    </w:lvl>
    <w:lvl w:ilvl="1" w:tplc="06C861DA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E3AC6F8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AA3EA86C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C540AE38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3EFA8B3C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125EF7EE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3092C9E0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F225F2C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1">
    <w:nsid w:val="3EF04AB2"/>
    <w:multiLevelType w:val="hybridMultilevel"/>
    <w:tmpl w:val="806C5234"/>
    <w:lvl w:ilvl="0" w:tplc="2D521E68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DBD65E12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CBECD72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0A884130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56A0A6D4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9A2E72B4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DE04FCFC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DAE64E38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2262DD0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2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11FA7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06174"/>
    <w:rsid w:val="00122FF7"/>
    <w:rsid w:val="00130196"/>
    <w:rsid w:val="00130F66"/>
    <w:rsid w:val="001324CB"/>
    <w:rsid w:val="00147F33"/>
    <w:rsid w:val="0015242B"/>
    <w:rsid w:val="00162965"/>
    <w:rsid w:val="00164E83"/>
    <w:rsid w:val="00167B41"/>
    <w:rsid w:val="00186983"/>
    <w:rsid w:val="001A7BE5"/>
    <w:rsid w:val="001B2805"/>
    <w:rsid w:val="001D70FE"/>
    <w:rsid w:val="00231A6A"/>
    <w:rsid w:val="002716F7"/>
    <w:rsid w:val="0027544D"/>
    <w:rsid w:val="002A3EC2"/>
    <w:rsid w:val="002A6650"/>
    <w:rsid w:val="002A6F7A"/>
    <w:rsid w:val="002D0B5A"/>
    <w:rsid w:val="002D5888"/>
    <w:rsid w:val="002D6AFC"/>
    <w:rsid w:val="002E0191"/>
    <w:rsid w:val="00306BAD"/>
    <w:rsid w:val="0031352B"/>
    <w:rsid w:val="003235C3"/>
    <w:rsid w:val="00324903"/>
    <w:rsid w:val="00331EDD"/>
    <w:rsid w:val="00332255"/>
    <w:rsid w:val="00375CA3"/>
    <w:rsid w:val="003A49CF"/>
    <w:rsid w:val="003B1F4F"/>
    <w:rsid w:val="003C7888"/>
    <w:rsid w:val="003C7B64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95FB3"/>
    <w:rsid w:val="004C15DA"/>
    <w:rsid w:val="004D7632"/>
    <w:rsid w:val="004E2510"/>
    <w:rsid w:val="00523401"/>
    <w:rsid w:val="005809A7"/>
    <w:rsid w:val="00584E5E"/>
    <w:rsid w:val="00640C2D"/>
    <w:rsid w:val="006421D4"/>
    <w:rsid w:val="00671359"/>
    <w:rsid w:val="00672AC0"/>
    <w:rsid w:val="00676B9B"/>
    <w:rsid w:val="00680099"/>
    <w:rsid w:val="006851C5"/>
    <w:rsid w:val="00693BC7"/>
    <w:rsid w:val="006A119F"/>
    <w:rsid w:val="006D05BF"/>
    <w:rsid w:val="006F03A2"/>
    <w:rsid w:val="007070E2"/>
    <w:rsid w:val="00714E3D"/>
    <w:rsid w:val="00716F5E"/>
    <w:rsid w:val="00737D64"/>
    <w:rsid w:val="00746BE9"/>
    <w:rsid w:val="00780346"/>
    <w:rsid w:val="00785C3F"/>
    <w:rsid w:val="007948E3"/>
    <w:rsid w:val="00796CFE"/>
    <w:rsid w:val="007A23C8"/>
    <w:rsid w:val="007A766C"/>
    <w:rsid w:val="007C3038"/>
    <w:rsid w:val="007C6041"/>
    <w:rsid w:val="007D259E"/>
    <w:rsid w:val="007D413F"/>
    <w:rsid w:val="007F66B7"/>
    <w:rsid w:val="00802899"/>
    <w:rsid w:val="008058B7"/>
    <w:rsid w:val="008077C2"/>
    <w:rsid w:val="00840C38"/>
    <w:rsid w:val="00844A74"/>
    <w:rsid w:val="00870CF0"/>
    <w:rsid w:val="008B28F4"/>
    <w:rsid w:val="008B519F"/>
    <w:rsid w:val="008E4C55"/>
    <w:rsid w:val="008F0B9B"/>
    <w:rsid w:val="00920A2F"/>
    <w:rsid w:val="00951093"/>
    <w:rsid w:val="00977843"/>
    <w:rsid w:val="009874E4"/>
    <w:rsid w:val="009B50AF"/>
    <w:rsid w:val="009C7553"/>
    <w:rsid w:val="009E2758"/>
    <w:rsid w:val="009F13D4"/>
    <w:rsid w:val="009F4A48"/>
    <w:rsid w:val="00A45DC3"/>
    <w:rsid w:val="00A57499"/>
    <w:rsid w:val="00A67F12"/>
    <w:rsid w:val="00A70C1D"/>
    <w:rsid w:val="00A82CCE"/>
    <w:rsid w:val="00A8457D"/>
    <w:rsid w:val="00A9045B"/>
    <w:rsid w:val="00AA0D0B"/>
    <w:rsid w:val="00AD2CC7"/>
    <w:rsid w:val="00AD3809"/>
    <w:rsid w:val="00AD64F4"/>
    <w:rsid w:val="00AD745E"/>
    <w:rsid w:val="00AE3ACC"/>
    <w:rsid w:val="00B1415D"/>
    <w:rsid w:val="00B2455D"/>
    <w:rsid w:val="00B25EA5"/>
    <w:rsid w:val="00B61F0F"/>
    <w:rsid w:val="00B702EC"/>
    <w:rsid w:val="00B83080"/>
    <w:rsid w:val="00BB16C0"/>
    <w:rsid w:val="00BC3819"/>
    <w:rsid w:val="00BC55AC"/>
    <w:rsid w:val="00C14475"/>
    <w:rsid w:val="00C17CDD"/>
    <w:rsid w:val="00C31015"/>
    <w:rsid w:val="00C3196F"/>
    <w:rsid w:val="00C34CB4"/>
    <w:rsid w:val="00C36EDC"/>
    <w:rsid w:val="00C41910"/>
    <w:rsid w:val="00C4799D"/>
    <w:rsid w:val="00C60916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41F2D"/>
    <w:rsid w:val="00D458A7"/>
    <w:rsid w:val="00D507EE"/>
    <w:rsid w:val="00D64A0F"/>
    <w:rsid w:val="00D654D5"/>
    <w:rsid w:val="00D8732A"/>
    <w:rsid w:val="00DA281B"/>
    <w:rsid w:val="00DA4A97"/>
    <w:rsid w:val="00DB12EA"/>
    <w:rsid w:val="00DB39EC"/>
    <w:rsid w:val="00DC34A9"/>
    <w:rsid w:val="00DC401A"/>
    <w:rsid w:val="00DD3D24"/>
    <w:rsid w:val="00DE2611"/>
    <w:rsid w:val="00E068B0"/>
    <w:rsid w:val="00E16CFA"/>
    <w:rsid w:val="00E24062"/>
    <w:rsid w:val="00E40371"/>
    <w:rsid w:val="00E44D0F"/>
    <w:rsid w:val="00E44ED5"/>
    <w:rsid w:val="00E6553E"/>
    <w:rsid w:val="00E81FD8"/>
    <w:rsid w:val="00E86900"/>
    <w:rsid w:val="00EA580F"/>
    <w:rsid w:val="00EA68B8"/>
    <w:rsid w:val="00EB4A27"/>
    <w:rsid w:val="00F86B74"/>
    <w:rsid w:val="00FA10EB"/>
    <w:rsid w:val="00FF20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46BE9"/>
    <w:rPr>
      <w:rFonts w:ascii="Arial" w:eastAsia="Arial" w:hAnsi="Arial" w:cs="Arial"/>
      <w:b/>
      <w:bCs/>
    </w:rPr>
  </w:style>
  <w:style w:type="paragraph" w:styleId="Corpodeltesto">
    <w:name w:val="Body Text"/>
    <w:basedOn w:val="Normale"/>
    <w:link w:val="Corpodeltesto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jc w:val="both"/>
    </w:pPr>
    <w:rPr>
      <w:rFonts w:ascii="Arial" w:eastAsia="Arial" w:hAnsi="Arial" w:cs="Arial"/>
    </w:rPr>
  </w:style>
  <w:style w:type="character" w:customStyle="1" w:styleId="CorpodeltestoCarattere">
    <w:name w:val="Corpo del testo Carattere"/>
    <w:basedOn w:val="Carpredefinitoparagrafo"/>
    <w:link w:val="Corpodeltesto"/>
    <w:uiPriority w:val="1"/>
    <w:rsid w:val="00746BE9"/>
    <w:rPr>
      <w:rFonts w:ascii="Arial" w:eastAsia="Arial" w:hAnsi="Arial" w:cs="Arial"/>
    </w:rPr>
  </w:style>
  <w:style w:type="paragraph" w:customStyle="1" w:styleId="Heading1">
    <w:name w:val="Heading 1"/>
    <w:basedOn w:val="Normale"/>
    <w:uiPriority w:val="1"/>
    <w:qFormat/>
    <w:rsid w:val="00746BE9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paragraph" w:styleId="Paragrafoelenco">
    <w:name w:val="List Paragraph"/>
    <w:basedOn w:val="Normale"/>
    <w:uiPriority w:val="34"/>
    <w:qFormat/>
    <w:rsid w:val="00746BE9"/>
    <w:pPr>
      <w:widowControl w:val="0"/>
      <w:autoSpaceDE w:val="0"/>
      <w:autoSpaceDN w:val="0"/>
      <w:spacing w:after="0" w:line="240" w:lineRule="auto"/>
      <w:ind w:left="933" w:hanging="360"/>
    </w:pPr>
    <w:rPr>
      <w:rFonts w:ascii="Arial" w:eastAsia="Arial" w:hAnsi="Arial" w:cs="Arial"/>
    </w:rPr>
  </w:style>
  <w:style w:type="table" w:customStyle="1" w:styleId="TableNormal">
    <w:name w:val="Table Normal"/>
    <w:uiPriority w:val="2"/>
    <w:semiHidden/>
    <w:unhideWhenUsed/>
    <w:qFormat/>
    <w:rsid w:val="00B1415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B1415D"/>
    <w:pPr>
      <w:widowControl w:val="0"/>
      <w:autoSpaceDE w:val="0"/>
      <w:autoSpaceDN w:val="0"/>
      <w:spacing w:after="0" w:line="234" w:lineRule="exact"/>
      <w:ind w:left="107"/>
    </w:pPr>
    <w:rPr>
      <w:rFonts w:ascii="Arial" w:eastAsia="Arial" w:hAnsi="Arial" w:cs="Arial"/>
    </w:rPr>
  </w:style>
  <w:style w:type="paragraph" w:customStyle="1" w:styleId="Default">
    <w:name w:val="Default"/>
    <w:rsid w:val="00122FF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20AA7-7053-40A7-BD48-75F4B1157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Utente Windows</cp:lastModifiedBy>
  <cp:revision>11</cp:revision>
  <cp:lastPrinted>2020-09-27T07:20:00Z</cp:lastPrinted>
  <dcterms:created xsi:type="dcterms:W3CDTF">2020-11-18T11:03:00Z</dcterms:created>
  <dcterms:modified xsi:type="dcterms:W3CDTF">2020-11-25T08:25:00Z</dcterms:modified>
</cp:coreProperties>
</file>